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Nurse position at [Hospital/Clinic Name] in India New Delhi. With a deep passion for patient care and a commitment to excellence in nursing, I am eager to contribute my skills and experience to the vibrant healthcare landscape of New Delhi. As a dedicated professional, I have always aspired to work within an environment that values compassionate care, innovation, and the unique challenges of urban healthcare systems like those found in India’s capital city.</w:t>
      </w:r>
    </w:p>
    <w:p>
      <w:pPr>
        <w:pStyle w:val="BodyText"/>
      </w:pPr>
      <w:r>
        <w:t xml:space="preserve">India New Delhi is a dynamic hub where cultural diversity meets cutting-edge medical advancements. As a nurse with [X years] of experience in clinical settings, I have developed a strong understanding of the complexities of patient care in diverse populations. My background includes working in both community health centers and hospital wards, where I focused on delivering personalized care while navigating the unique demands of urban healthcare. This experience has equipped me with the adaptability and resilience required to thrive in a fast-paced environment like New Delhi’s medical sector.</w:t>
      </w:r>
    </w:p>
    <w:p>
      <w:pPr>
        <w:pStyle w:val="BodyText"/>
      </w:pPr>
      <w:r>
        <w:t xml:space="preserve">One of my core strengths as a nurse is my ability to connect with patients from all walks of life. In India New Delhi, where patients often come from varied socio-economic backgrounds, this skill is invaluable. I have consistently prioritized patient-centered care, ensuring that individuals feel heard, respected, and empowered throughout their healthcare journey. For instance, during my time at [Previous Workplace], I led a community outreach program that provided health education to underserved neighborhoods in New Delhi. This initiative not only improved health literacy but also strengthened trust between patients and healthcare providers—a cornerstone of effective nursing practice.</w:t>
      </w:r>
    </w:p>
    <w:p>
      <w:pPr>
        <w:pStyle w:val="BodyText"/>
      </w:pPr>
      <w:r>
        <w:t xml:space="preserve">As a nurse in India New Delhi, I am deeply aware of the importance of cultural competence. The city’s rich tapestry of traditions, languages, and beliefs requires a nuanced approach to care. I have taken proactive steps to understand these nuances through continuous learning and collaboration with local health organizations. For example, I recently completed a training program on cross-cultural communication in healthcare, which has further enhanced my ability to address the diverse needs of patients in New Delhi’s multicultural setting.</w:t>
      </w:r>
    </w:p>
    <w:p>
      <w:pPr>
        <w:pStyle w:val="BodyText"/>
      </w:pPr>
      <w:r>
        <w:t xml:space="preserve">In addition to my clinical expertise, I bring a strong foundation in [specific skill or qualification, e.g., emergency care, geriatric nursing, or public health initiatives]. My ability to work effectively in high-pressure situations has been honed through years of experience in critical care units and trauma response teams. I am particularly passionate about leveraging technology to improve patient outcomes. In India New Delhi, where digital health solutions are rapidly evolving, I aim to contribute to the adoption of innovative practices that enhance efficiency and accessibility in healthcare delivery.</w:t>
      </w:r>
    </w:p>
    <w:p>
      <w:pPr>
        <w:pStyle w:val="BodyText"/>
      </w:pPr>
      <w:r>
        <w:t xml:space="preserve">I am also committed to ongoing professional development, which aligns with the forward-thinking ethos of [Hospital/Clinic Name]. I have actively participated in workshops on [relevant topic, e.g., telemedicine, infection control, or patient safety], and I am always seeking opportunities to expand my knowledge. My goal is to contribute not only as a nurse but also as a collaborator who supports the growth of the healthcare team and the broader community in India New Delhi.</w:t>
      </w:r>
    </w:p>
    <w:p>
      <w:pPr>
        <w:pStyle w:val="BodyText"/>
      </w:pPr>
      <w:r>
        <w:t xml:space="preserve">What excites me most about this opportunity is the chance to work within a reputable institution that shares my vision for holistic, patient-focused care. New Delhi’s healthcare system faces unique challenges, from managing high patient volumes to addressing public health crises. I am confident that my proactive approach, combined with my dedication to ethical and compassionate nursing, will enable me to make a meaningful impact in this environment.</w:t>
      </w:r>
    </w:p>
    <w:p>
      <w:pPr>
        <w:pStyle w:val="BodyText"/>
      </w:pPr>
      <w:r>
        <w:t xml:space="preserve">I would be honored to bring my experience, skills, and enthusiasm for nursing to [Hospital/Clinic Name]. I am particularly drawn to your institution’s commitment to [specific value or initiative of the hospital, e.g., community health programs, advanced medical research, or patient satisfaction]. I am eager to contribute my expertise in [specific area of nursing] while learning from the innovative practices that define your organization.</w:t>
      </w:r>
    </w:p>
    <w:p>
      <w:pPr>
        <w:pStyle w:val="BodyText"/>
      </w:pPr>
      <w:r>
        <w:t xml:space="preserve">Thank you for considering my application. I would welcome the opportunity to discuss how my background and aspirations align with the needs of your team. Please feel free to contact me at [your phone number] or [your email address] at your convenience. I look forward to the possibility of contributing to the exceptional care that New Delhi’s patients deserve.</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Position in India New Delhi</dc:title>
  <dc:creator/>
  <dc:language>en</dc:language>
  <cp:keywords/>
  <dcterms:created xsi:type="dcterms:W3CDTF">2026-07-23T15:56:58Z</dcterms:created>
  <dcterms:modified xsi:type="dcterms:W3CDTF">2026-07-23T15:56:58Z</dcterms:modified>
</cp:coreProperties>
</file>

<file path=docProps/custom.xml><?xml version="1.0" encoding="utf-8"?>
<Properties xmlns="http://schemas.openxmlformats.org/officeDocument/2006/custom-properties" xmlns:vt="http://schemas.openxmlformats.org/officeDocument/2006/docPropsVTypes"/>
</file>